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70D" w:rsidRPr="00F0659E" w:rsidRDefault="00070230" w:rsidP="00BC070D">
      <w:pPr>
        <w:pStyle w:val="Title"/>
        <w:rPr>
          <w:rFonts w:ascii="Times New Roman" w:hAnsi="Times New Roman"/>
          <w:bCs/>
          <w:spacing w:val="0"/>
          <w:kern w:val="32"/>
          <w:sz w:val="32"/>
          <w:szCs w:val="28"/>
          <w:u w:val="single"/>
        </w:rPr>
      </w:pPr>
      <w:r>
        <w:rPr>
          <w:rFonts w:ascii="Times New Roman" w:hAnsi="Times New Roman"/>
          <w:bCs/>
          <w:noProof/>
          <w:spacing w:val="0"/>
          <w:kern w:val="32"/>
          <w:sz w:val="32"/>
          <w:szCs w:val="28"/>
          <w:u w:val="single"/>
        </w:rPr>
        <mc:AlternateContent>
          <mc:Choice Requires="wps">
            <w:drawing>
              <wp:anchor distT="0" distB="0" distL="114300" distR="114300" simplePos="0" relativeHeight="251659264" behindDoc="0" locked="0" layoutInCell="1" allowOverlap="1">
                <wp:simplePos x="0" y="0"/>
                <wp:positionH relativeFrom="column">
                  <wp:posOffset>5362575</wp:posOffset>
                </wp:positionH>
                <wp:positionV relativeFrom="paragraph">
                  <wp:posOffset>278765</wp:posOffset>
                </wp:positionV>
                <wp:extent cx="45085" cy="45085"/>
                <wp:effectExtent l="57150" t="19050" r="50165" b="12065"/>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85" cy="45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0230" w:rsidRPr="003A06EE" w:rsidRDefault="00070230" w:rsidP="000702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72" o:spid="_x0000_s1026" type="#_x0000_t202" style="position:absolute;left:0;text-align:left;margin-left:422.25pt;margin-top:21.95pt;width:3.5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" filled="f" stroked="f" strokeweight=".5pt">
                <v:path arrowok="t"/>
                <v:textbox>
                  <w:txbxContent>
                    <w:p w:rsidR="00070230" w:rsidRPr="003A06EE" w:rsidRDefault="00070230" w:rsidP="00070230"/>
                  </w:txbxContent>
                </v:textbox>
              </v:shape>
            </w:pict>
          </mc:Fallback>
        </mc:AlternateContent>
      </w:r>
      <w:r w:rsidR="009C7AD3">
        <w:rPr>
          <w:rFonts w:ascii="Times New Roman" w:hAnsi="Times New Roman"/>
          <w:bCs/>
          <w:spacing w:val="0"/>
          <w:kern w:val="32"/>
          <w:sz w:val="32"/>
          <w:szCs w:val="28"/>
          <w:u w:val="single"/>
        </w:rPr>
        <w:t>Experiment # 1</w:t>
      </w:r>
      <w:r w:rsidR="00F52412">
        <w:rPr>
          <w:rFonts w:ascii="Times New Roman" w:hAnsi="Times New Roman"/>
          <w:bCs/>
          <w:spacing w:val="0"/>
          <w:kern w:val="32"/>
          <w:sz w:val="32"/>
          <w:szCs w:val="28"/>
          <w:u w:val="single"/>
        </w:rPr>
        <w:t>0</w:t>
      </w:r>
    </w:p>
    <w:p w:rsidR="00070230" w:rsidRPr="00F0659E" w:rsidRDefault="00070230" w:rsidP="00070230">
      <w:pPr>
        <w:jc w:val="center"/>
        <w:rPr>
          <w:b/>
          <w:color w:val="000000"/>
          <w:sz w:val="28"/>
          <w:szCs w:val="28"/>
        </w:rPr>
      </w:pPr>
      <w:r w:rsidRPr="00112575">
        <w:rPr>
          <w:b/>
          <w:sz w:val="28"/>
          <w:szCs w:val="28"/>
        </w:rPr>
        <w:t>Connecting and interacting with I/O devices attached to the system</w:t>
      </w:r>
    </w:p>
    <w:p w:rsidR="00070230" w:rsidRPr="00F0659E" w:rsidRDefault="00070230" w:rsidP="00070230">
      <w:pPr>
        <w:jc w:val="both"/>
        <w:rPr>
          <w:b/>
          <w:color w:val="000000"/>
          <w:sz w:val="28"/>
          <w:szCs w:val="28"/>
        </w:rPr>
      </w:pPr>
    </w:p>
    <w:p w:rsidR="00070230" w:rsidRDefault="00070230" w:rsidP="00070230">
      <w:pPr>
        <w:jc w:val="both"/>
        <w:rPr>
          <w:b/>
          <w:color w:val="000000"/>
          <w:sz w:val="28"/>
          <w:szCs w:val="28"/>
        </w:rPr>
      </w:pPr>
      <w:r w:rsidRPr="00F0659E">
        <w:rPr>
          <w:b/>
          <w:color w:val="000000"/>
          <w:sz w:val="28"/>
          <w:szCs w:val="28"/>
        </w:rPr>
        <w:t>Objective</w:t>
      </w:r>
    </w:p>
    <w:p w:rsidR="00070230" w:rsidRPr="00F0659E" w:rsidRDefault="00070230" w:rsidP="00070230">
      <w:pPr>
        <w:jc w:val="both"/>
        <w:rPr>
          <w:b/>
          <w:color w:val="000000"/>
          <w:sz w:val="28"/>
          <w:szCs w:val="28"/>
        </w:rPr>
      </w:pPr>
    </w:p>
    <w:p w:rsidR="00070230" w:rsidRDefault="00070230" w:rsidP="00070230">
      <w:pPr>
        <w:pStyle w:val="ListParagraph"/>
        <w:numPr>
          <w:ilvl w:val="3"/>
          <w:numId w:val="6"/>
        </w:numPr>
        <w:tabs>
          <w:tab w:val="num" w:pos="450"/>
        </w:tabs>
        <w:spacing w:line="276" w:lineRule="auto"/>
        <w:jc w:val="both"/>
      </w:pPr>
      <w:r>
        <w:t>Connecting and installing drivers of I/O devices to be used with the system</w:t>
      </w:r>
    </w:p>
    <w:p w:rsidR="00070230" w:rsidRDefault="00070230" w:rsidP="00070230">
      <w:pPr>
        <w:pStyle w:val="ListParagraph"/>
        <w:numPr>
          <w:ilvl w:val="3"/>
          <w:numId w:val="6"/>
        </w:numPr>
        <w:spacing w:line="276" w:lineRule="auto"/>
        <w:jc w:val="both"/>
      </w:pPr>
      <w:r>
        <w:t>Using the device interface to operate them with the attached system</w:t>
      </w:r>
    </w:p>
    <w:p w:rsidR="00070230" w:rsidRDefault="00070230" w:rsidP="00070230">
      <w:pPr>
        <w:spacing w:before="240"/>
        <w:jc w:val="both"/>
        <w:rPr>
          <w:b/>
          <w:color w:val="000000"/>
          <w:sz w:val="28"/>
          <w:szCs w:val="28"/>
        </w:rPr>
      </w:pPr>
      <w:r w:rsidRPr="00F0659E">
        <w:rPr>
          <w:b/>
          <w:color w:val="000000"/>
          <w:sz w:val="28"/>
          <w:szCs w:val="28"/>
        </w:rPr>
        <w:t>Theory</w:t>
      </w:r>
    </w:p>
    <w:p w:rsidR="00070230" w:rsidRPr="00E0756C" w:rsidRDefault="00070230" w:rsidP="00070230">
      <w:pPr>
        <w:spacing w:before="240"/>
        <w:jc w:val="both"/>
        <w:rPr>
          <w:b/>
          <w:color w:val="000000"/>
          <w:sz w:val="2"/>
          <w:szCs w:val="16"/>
        </w:rPr>
      </w:pPr>
    </w:p>
    <w:p w:rsidR="00070230" w:rsidRPr="00835F5A" w:rsidRDefault="00070230" w:rsidP="00070230">
      <w:pPr>
        <w:pStyle w:val="NormalWeb"/>
        <w:spacing w:before="0" w:beforeAutospacing="0" w:after="240" w:afterAutospacing="0"/>
        <w:ind w:left="48" w:right="48"/>
        <w:jc w:val="both"/>
      </w:pPr>
      <w:r w:rsidRPr="00A269C1">
        <w:t>The device used for system input and output includes</w:t>
      </w:r>
      <w:r>
        <w:t xml:space="preserve"> printer, scanner, fax machine, mouse, keyboard, speakers, camera, monitors, multimedia displays etc. </w:t>
      </w:r>
      <w:r w:rsidRPr="00835F5A">
        <w:t>Printer is an output device, which is used to print information on paper.</w:t>
      </w:r>
      <w:r w:rsidR="0051515F">
        <w:t xml:space="preserve"> </w:t>
      </w:r>
      <w:r w:rsidRPr="00835F5A">
        <w:t>There are two types of printers:</w:t>
      </w:r>
    </w:p>
    <w:p w:rsidR="00070230" w:rsidRPr="00835F5A" w:rsidRDefault="00070230" w:rsidP="00070230">
      <w:pPr>
        <w:numPr>
          <w:ilvl w:val="0"/>
          <w:numId w:val="7"/>
        </w:numPr>
        <w:spacing w:after="75"/>
      </w:pPr>
      <w:r w:rsidRPr="00835F5A">
        <w:t>Impact Printers</w:t>
      </w:r>
    </w:p>
    <w:p w:rsidR="00070230" w:rsidRDefault="00070230" w:rsidP="00070230">
      <w:pPr>
        <w:numPr>
          <w:ilvl w:val="0"/>
          <w:numId w:val="7"/>
        </w:numPr>
        <w:spacing w:after="75"/>
      </w:pPr>
      <w:r w:rsidRPr="00835F5A">
        <w:t>Non-Impact Printers</w:t>
      </w:r>
    </w:p>
    <w:p w:rsidR="00070230" w:rsidRPr="00835F5A" w:rsidRDefault="00070230" w:rsidP="00070230">
      <w:pPr>
        <w:pStyle w:val="NormalWeb"/>
        <w:spacing w:before="0" w:beforeAutospacing="0" w:after="240" w:afterAutospacing="0"/>
        <w:ind w:left="48" w:right="48"/>
        <w:jc w:val="both"/>
      </w:pPr>
      <w:r w:rsidRPr="00835F5A">
        <w:rPr>
          <w:b/>
        </w:rPr>
        <w:t>Impact Printers:</w:t>
      </w:r>
      <w:r w:rsidR="0051515F">
        <w:rPr>
          <w:b/>
        </w:rPr>
        <w:t xml:space="preserve"> </w:t>
      </w:r>
      <w:r w:rsidRPr="00835F5A">
        <w:t xml:space="preserve">The impact printers print the characters by striking them on the </w:t>
      </w:r>
      <w:r w:rsidR="00AE3E10" w:rsidRPr="00835F5A">
        <w:t>ribbon, which</w:t>
      </w:r>
      <w:r w:rsidRPr="00835F5A">
        <w:t xml:space="preserve"> </w:t>
      </w:r>
      <w:proofErr w:type="gramStart"/>
      <w:r w:rsidRPr="00835F5A">
        <w:t>is</w:t>
      </w:r>
      <w:proofErr w:type="gramEnd"/>
      <w:r w:rsidRPr="00835F5A">
        <w:t xml:space="preserve"> then pressed on the paper.</w:t>
      </w:r>
    </w:p>
    <w:p w:rsidR="00070230" w:rsidRPr="00835F5A" w:rsidRDefault="00070230" w:rsidP="00070230">
      <w:pPr>
        <w:spacing w:after="240"/>
        <w:ind w:left="48" w:right="48"/>
        <w:jc w:val="both"/>
      </w:pPr>
      <w:r w:rsidRPr="00835F5A">
        <w:t>Characteristics of Impact Printers are the following:</w:t>
      </w:r>
    </w:p>
    <w:p w:rsidR="00070230" w:rsidRPr="00835F5A" w:rsidRDefault="00070230" w:rsidP="00070230">
      <w:pPr>
        <w:numPr>
          <w:ilvl w:val="0"/>
          <w:numId w:val="8"/>
        </w:numPr>
        <w:spacing w:after="75"/>
      </w:pPr>
      <w:r w:rsidRPr="00835F5A">
        <w:t>Very low consumable costs</w:t>
      </w:r>
    </w:p>
    <w:p w:rsidR="00070230" w:rsidRPr="00835F5A" w:rsidRDefault="00070230" w:rsidP="00070230">
      <w:pPr>
        <w:numPr>
          <w:ilvl w:val="0"/>
          <w:numId w:val="8"/>
        </w:numPr>
        <w:spacing w:after="75"/>
      </w:pPr>
      <w:r w:rsidRPr="00835F5A">
        <w:t>Very noisy</w:t>
      </w:r>
    </w:p>
    <w:p w:rsidR="00070230" w:rsidRPr="00835F5A" w:rsidRDefault="00070230" w:rsidP="00070230">
      <w:pPr>
        <w:numPr>
          <w:ilvl w:val="0"/>
          <w:numId w:val="8"/>
        </w:numPr>
        <w:spacing w:after="75"/>
      </w:pPr>
      <w:r w:rsidRPr="00835F5A">
        <w:t>Useful for bulk printing due to low cost</w:t>
      </w:r>
    </w:p>
    <w:p w:rsidR="00070230" w:rsidRPr="00835F5A" w:rsidRDefault="00070230" w:rsidP="00070230">
      <w:pPr>
        <w:numPr>
          <w:ilvl w:val="0"/>
          <w:numId w:val="8"/>
        </w:numPr>
        <w:spacing w:after="75"/>
      </w:pPr>
      <w:r w:rsidRPr="00835F5A">
        <w:t>There is physical contact with the paper to produce an image</w:t>
      </w:r>
    </w:p>
    <w:p w:rsidR="00070230" w:rsidRPr="00835F5A" w:rsidRDefault="00070230" w:rsidP="00070230">
      <w:pPr>
        <w:spacing w:after="240"/>
        <w:ind w:left="48" w:right="48"/>
        <w:jc w:val="both"/>
      </w:pPr>
      <w:r w:rsidRPr="00835F5A">
        <w:t>These printers are of two types</w:t>
      </w:r>
    </w:p>
    <w:p w:rsidR="00070230" w:rsidRPr="00835F5A" w:rsidRDefault="00070230" w:rsidP="00070230">
      <w:pPr>
        <w:numPr>
          <w:ilvl w:val="0"/>
          <w:numId w:val="9"/>
        </w:numPr>
        <w:spacing w:after="75"/>
      </w:pPr>
      <w:r w:rsidRPr="00835F5A">
        <w:t>Character printers</w:t>
      </w:r>
    </w:p>
    <w:p w:rsidR="00070230" w:rsidRDefault="00070230" w:rsidP="00070230">
      <w:pPr>
        <w:numPr>
          <w:ilvl w:val="0"/>
          <w:numId w:val="9"/>
        </w:numPr>
        <w:spacing w:after="75"/>
      </w:pPr>
      <w:r w:rsidRPr="00835F5A">
        <w:t>Line printers</w:t>
      </w:r>
    </w:p>
    <w:p w:rsidR="00070230" w:rsidRPr="00377D86" w:rsidRDefault="00070230" w:rsidP="00070230">
      <w:pPr>
        <w:spacing w:after="75"/>
        <w:ind w:left="720"/>
        <w:rPr>
          <w:sz w:val="18"/>
        </w:rPr>
      </w:pPr>
    </w:p>
    <w:p w:rsidR="00070230" w:rsidRPr="00835F5A" w:rsidRDefault="00070230" w:rsidP="00070230">
      <w:pPr>
        <w:spacing w:after="48"/>
        <w:ind w:right="48"/>
        <w:outlineLvl w:val="2"/>
        <w:rPr>
          <w:b/>
        </w:rPr>
      </w:pPr>
      <w:r w:rsidRPr="00835F5A">
        <w:rPr>
          <w:b/>
        </w:rPr>
        <w:t>Character Printers</w:t>
      </w:r>
    </w:p>
    <w:p w:rsidR="00070230" w:rsidRPr="00835F5A" w:rsidRDefault="00070230" w:rsidP="00070230">
      <w:pPr>
        <w:spacing w:after="240"/>
        <w:ind w:left="48" w:right="48"/>
        <w:jc w:val="both"/>
      </w:pPr>
      <w:r w:rsidRPr="00835F5A">
        <w:t>Character printers are the printers which print one character at a time.</w:t>
      </w:r>
    </w:p>
    <w:p w:rsidR="00070230" w:rsidRPr="00835F5A" w:rsidRDefault="00070230" w:rsidP="00070230">
      <w:pPr>
        <w:spacing w:after="240"/>
        <w:ind w:left="48" w:right="48"/>
        <w:jc w:val="both"/>
      </w:pPr>
      <w:r w:rsidRPr="00835F5A">
        <w:t>These are further divided into two types:</w:t>
      </w:r>
    </w:p>
    <w:p w:rsidR="00070230" w:rsidRPr="00835F5A" w:rsidRDefault="00070230" w:rsidP="00070230">
      <w:pPr>
        <w:numPr>
          <w:ilvl w:val="0"/>
          <w:numId w:val="10"/>
        </w:numPr>
        <w:spacing w:after="75"/>
      </w:pPr>
      <w:r w:rsidRPr="00835F5A">
        <w:t>Dot Matrix Printer(DMP)</w:t>
      </w:r>
    </w:p>
    <w:p w:rsidR="00070230" w:rsidRDefault="00070230" w:rsidP="00070230">
      <w:pPr>
        <w:numPr>
          <w:ilvl w:val="0"/>
          <w:numId w:val="10"/>
        </w:numPr>
        <w:spacing w:after="75"/>
      </w:pPr>
      <w:r w:rsidRPr="00835F5A">
        <w:t>Daisy Wheel</w:t>
      </w:r>
    </w:p>
    <w:p w:rsidR="00070230" w:rsidRPr="00835F5A" w:rsidRDefault="00070230" w:rsidP="00070230">
      <w:pPr>
        <w:spacing w:after="75"/>
        <w:ind w:left="720"/>
        <w:rPr>
          <w:sz w:val="18"/>
        </w:rPr>
      </w:pPr>
    </w:p>
    <w:p w:rsidR="00070230" w:rsidRPr="00835F5A" w:rsidRDefault="00070230" w:rsidP="00070230">
      <w:pPr>
        <w:spacing w:after="100" w:afterAutospacing="1"/>
        <w:outlineLvl w:val="3"/>
        <w:rPr>
          <w:b/>
        </w:rPr>
      </w:pPr>
      <w:r w:rsidRPr="00835F5A">
        <w:rPr>
          <w:b/>
        </w:rPr>
        <w:t>D</w:t>
      </w:r>
      <w:r>
        <w:rPr>
          <w:b/>
        </w:rPr>
        <w:t>ot Matrix Printer</w:t>
      </w:r>
    </w:p>
    <w:p w:rsidR="00070230" w:rsidRPr="00835F5A" w:rsidRDefault="00070230" w:rsidP="00070230">
      <w:pPr>
        <w:spacing w:after="240"/>
        <w:ind w:left="48" w:right="48"/>
        <w:jc w:val="both"/>
      </w:pPr>
      <w:r w:rsidRPr="00835F5A">
        <w:lastRenderedPageBreak/>
        <w:t>In the market one of the most popular printers is Dot Matrix Printer. These printers are popular because of their ease of printing and economical price. Each character printed is in form of pattern of dots and head consists of a Matrix of Pins of size (5*7, 7*9, 9*7 or 9*9) which comes out to form a character that is why it is called Dot Matrix Printer.</w:t>
      </w:r>
    </w:p>
    <w:p w:rsidR="00070230" w:rsidRPr="00835F5A" w:rsidRDefault="00070230" w:rsidP="00070230">
      <w:pPr>
        <w:spacing w:after="240"/>
        <w:ind w:left="48" w:right="48"/>
        <w:jc w:val="both"/>
        <w:rPr>
          <w:b/>
        </w:rPr>
      </w:pPr>
      <w:r w:rsidRPr="00835F5A">
        <w:rPr>
          <w:b/>
        </w:rPr>
        <w:t>Advantages</w:t>
      </w:r>
    </w:p>
    <w:p w:rsidR="00070230" w:rsidRPr="00835F5A" w:rsidRDefault="00070230" w:rsidP="00070230">
      <w:pPr>
        <w:numPr>
          <w:ilvl w:val="0"/>
          <w:numId w:val="11"/>
        </w:numPr>
        <w:spacing w:after="75"/>
      </w:pPr>
      <w:r w:rsidRPr="00835F5A">
        <w:t>Inexpensive</w:t>
      </w:r>
    </w:p>
    <w:p w:rsidR="00070230" w:rsidRPr="00835F5A" w:rsidRDefault="00070230" w:rsidP="00070230">
      <w:pPr>
        <w:numPr>
          <w:ilvl w:val="0"/>
          <w:numId w:val="11"/>
        </w:numPr>
        <w:spacing w:after="75"/>
      </w:pPr>
      <w:r w:rsidRPr="00835F5A">
        <w:t>Widely Used</w:t>
      </w:r>
    </w:p>
    <w:p w:rsidR="00070230" w:rsidRPr="00835F5A" w:rsidRDefault="00070230" w:rsidP="00070230">
      <w:pPr>
        <w:numPr>
          <w:ilvl w:val="0"/>
          <w:numId w:val="11"/>
        </w:numPr>
        <w:spacing w:after="75"/>
      </w:pPr>
      <w:r w:rsidRPr="00835F5A">
        <w:t>Other language characters can be printed</w:t>
      </w:r>
    </w:p>
    <w:p w:rsidR="00070230" w:rsidRPr="00835F5A" w:rsidRDefault="00070230" w:rsidP="00070230">
      <w:pPr>
        <w:spacing w:after="240"/>
        <w:ind w:left="48" w:right="48"/>
        <w:jc w:val="both"/>
        <w:rPr>
          <w:b/>
        </w:rPr>
      </w:pPr>
      <w:r w:rsidRPr="00835F5A">
        <w:rPr>
          <w:b/>
        </w:rPr>
        <w:t>Disadvantages</w:t>
      </w:r>
    </w:p>
    <w:p w:rsidR="00070230" w:rsidRPr="00835F5A" w:rsidRDefault="00070230" w:rsidP="00070230">
      <w:pPr>
        <w:numPr>
          <w:ilvl w:val="0"/>
          <w:numId w:val="12"/>
        </w:numPr>
        <w:spacing w:after="75"/>
      </w:pPr>
      <w:r w:rsidRPr="00835F5A">
        <w:t>Slow Speed</w:t>
      </w:r>
    </w:p>
    <w:p w:rsidR="00070230" w:rsidRPr="00835F5A" w:rsidRDefault="00070230" w:rsidP="00070230">
      <w:pPr>
        <w:numPr>
          <w:ilvl w:val="0"/>
          <w:numId w:val="12"/>
        </w:numPr>
        <w:spacing w:after="75"/>
      </w:pPr>
      <w:r w:rsidRPr="00835F5A">
        <w:t>Poor Quality</w:t>
      </w:r>
    </w:p>
    <w:p w:rsidR="00070230" w:rsidRPr="00835F5A" w:rsidRDefault="00070230" w:rsidP="00070230">
      <w:pPr>
        <w:pStyle w:val="Heading4"/>
        <w:spacing w:before="0" w:beforeAutospacing="0" w:after="0" w:afterAutospacing="0" w:line="360" w:lineRule="atLeast"/>
        <w:rPr>
          <w:bCs w:val="0"/>
        </w:rPr>
      </w:pPr>
      <w:r w:rsidRPr="00835F5A">
        <w:rPr>
          <w:bCs w:val="0"/>
        </w:rPr>
        <w:t>D</w:t>
      </w:r>
      <w:r>
        <w:rPr>
          <w:bCs w:val="0"/>
        </w:rPr>
        <w:t>aisy Wheel</w:t>
      </w:r>
    </w:p>
    <w:p w:rsidR="00070230" w:rsidRDefault="00070230" w:rsidP="00070230">
      <w:pPr>
        <w:pStyle w:val="NormalWeb"/>
        <w:spacing w:before="0" w:beforeAutospacing="0" w:after="0" w:afterAutospacing="0" w:line="360" w:lineRule="atLeast"/>
        <w:ind w:left="48" w:right="48"/>
        <w:jc w:val="both"/>
      </w:pPr>
      <w:r w:rsidRPr="00835F5A">
        <w:t>Head is lying on a wheel and pins corresponding to characters are like petals of Daisy (flower name) that is why it is called Daisy Wheel Printer. These printers are generally used for word-processing in offices which require a few letters to be sent here and there with very nice quality.</w:t>
      </w:r>
    </w:p>
    <w:p w:rsidR="00070230" w:rsidRPr="00835F5A" w:rsidRDefault="00070230" w:rsidP="00070230">
      <w:pPr>
        <w:pStyle w:val="NormalWeb"/>
        <w:spacing w:before="0" w:beforeAutospacing="0" w:after="0" w:afterAutospacing="0" w:line="360" w:lineRule="atLeast"/>
        <w:ind w:left="48" w:right="48"/>
        <w:jc w:val="both"/>
      </w:pPr>
    </w:p>
    <w:p w:rsidR="00070230" w:rsidRPr="00377D86" w:rsidRDefault="00070230" w:rsidP="00070230">
      <w:pPr>
        <w:pStyle w:val="NormalWeb"/>
        <w:spacing w:before="0" w:beforeAutospacing="0" w:after="0" w:afterAutospacing="0"/>
        <w:ind w:left="48" w:right="48"/>
        <w:jc w:val="both"/>
        <w:rPr>
          <w:b/>
        </w:rPr>
      </w:pPr>
      <w:r w:rsidRPr="00377D86">
        <w:rPr>
          <w:b/>
        </w:rPr>
        <w:t>Advantages</w:t>
      </w:r>
    </w:p>
    <w:p w:rsidR="00070230" w:rsidRPr="00835F5A" w:rsidRDefault="00070230" w:rsidP="00070230">
      <w:pPr>
        <w:numPr>
          <w:ilvl w:val="0"/>
          <w:numId w:val="13"/>
        </w:numPr>
        <w:spacing w:before="100" w:beforeAutospacing="1"/>
      </w:pPr>
      <w:r w:rsidRPr="00835F5A">
        <w:t>More reliable than DMP</w:t>
      </w:r>
    </w:p>
    <w:p w:rsidR="00070230" w:rsidRPr="00835F5A" w:rsidRDefault="00070230" w:rsidP="00070230">
      <w:pPr>
        <w:numPr>
          <w:ilvl w:val="0"/>
          <w:numId w:val="13"/>
        </w:numPr>
        <w:spacing w:before="100" w:beforeAutospacing="1" w:line="360" w:lineRule="atLeast"/>
      </w:pPr>
      <w:r w:rsidRPr="00835F5A">
        <w:t>Better quality</w:t>
      </w:r>
    </w:p>
    <w:p w:rsidR="00070230" w:rsidRDefault="00070230" w:rsidP="00070230">
      <w:pPr>
        <w:numPr>
          <w:ilvl w:val="0"/>
          <w:numId w:val="13"/>
        </w:numPr>
        <w:spacing w:before="100" w:beforeAutospacing="1" w:after="240" w:line="360" w:lineRule="atLeast"/>
      </w:pPr>
      <w:r w:rsidRPr="00835F5A">
        <w:t>The fonts of character can be easily changed</w:t>
      </w:r>
    </w:p>
    <w:p w:rsidR="00070230" w:rsidRDefault="00070230" w:rsidP="00070230">
      <w:pPr>
        <w:pStyle w:val="NormalWeb"/>
        <w:spacing w:before="0" w:beforeAutospacing="0" w:after="240" w:afterAutospacing="0" w:line="160" w:lineRule="atLeast"/>
        <w:ind w:left="48" w:right="48"/>
        <w:jc w:val="both"/>
        <w:rPr>
          <w:b/>
        </w:rPr>
      </w:pPr>
      <w:r w:rsidRPr="00377D86">
        <w:rPr>
          <w:b/>
        </w:rPr>
        <w:t>Disadvantages</w:t>
      </w:r>
    </w:p>
    <w:p w:rsidR="00070230" w:rsidRPr="00377D86" w:rsidRDefault="00070230" w:rsidP="00070230">
      <w:pPr>
        <w:pStyle w:val="NormalWeb"/>
        <w:numPr>
          <w:ilvl w:val="0"/>
          <w:numId w:val="14"/>
        </w:numPr>
        <w:spacing w:before="0" w:beforeAutospacing="0" w:after="0" w:afterAutospacing="0" w:line="160" w:lineRule="atLeast"/>
        <w:ind w:right="48"/>
        <w:jc w:val="both"/>
        <w:rPr>
          <w:b/>
        </w:rPr>
      </w:pPr>
      <w:r w:rsidRPr="00835F5A">
        <w:t>Slower than DMP</w:t>
      </w:r>
    </w:p>
    <w:p w:rsidR="00070230" w:rsidRPr="00835F5A" w:rsidRDefault="00070230" w:rsidP="00070230">
      <w:pPr>
        <w:numPr>
          <w:ilvl w:val="0"/>
          <w:numId w:val="14"/>
        </w:numPr>
        <w:spacing w:before="100" w:beforeAutospacing="1" w:line="360" w:lineRule="atLeast"/>
      </w:pPr>
      <w:r w:rsidRPr="00835F5A">
        <w:t>Noisy</w:t>
      </w:r>
    </w:p>
    <w:p w:rsidR="00070230" w:rsidRPr="00835F5A" w:rsidRDefault="00070230" w:rsidP="00070230">
      <w:pPr>
        <w:numPr>
          <w:ilvl w:val="0"/>
          <w:numId w:val="14"/>
        </w:numPr>
        <w:spacing w:before="100" w:beforeAutospacing="1" w:line="360" w:lineRule="atLeast"/>
      </w:pPr>
      <w:r w:rsidRPr="00835F5A">
        <w:t>More expensive than DMP</w:t>
      </w:r>
    </w:p>
    <w:p w:rsidR="00070230" w:rsidRPr="00835F5A" w:rsidRDefault="00070230" w:rsidP="00070230">
      <w:pPr>
        <w:pStyle w:val="Heading2"/>
        <w:spacing w:before="48" w:after="48" w:line="360" w:lineRule="atLeast"/>
        <w:ind w:right="48"/>
        <w:rPr>
          <w:rFonts w:ascii="Times New Roman" w:eastAsia="Times New Roman" w:hAnsi="Times New Roman" w:cs="Times New Roman"/>
          <w:bCs w:val="0"/>
          <w:color w:val="auto"/>
          <w:sz w:val="24"/>
          <w:szCs w:val="24"/>
        </w:rPr>
      </w:pPr>
      <w:r w:rsidRPr="00835F5A">
        <w:rPr>
          <w:rFonts w:ascii="Times New Roman" w:eastAsia="Times New Roman" w:hAnsi="Times New Roman" w:cs="Times New Roman"/>
          <w:bCs w:val="0"/>
          <w:color w:val="auto"/>
          <w:sz w:val="24"/>
          <w:szCs w:val="24"/>
        </w:rPr>
        <w:t>Non-impact Printers</w:t>
      </w:r>
    </w:p>
    <w:p w:rsidR="00070230" w:rsidRPr="00835F5A" w:rsidRDefault="00070230" w:rsidP="00070230">
      <w:pPr>
        <w:pStyle w:val="NormalWeb"/>
        <w:spacing w:before="0" w:beforeAutospacing="0" w:after="240" w:afterAutospacing="0" w:line="360" w:lineRule="atLeast"/>
        <w:ind w:left="48" w:right="48"/>
        <w:jc w:val="both"/>
      </w:pPr>
      <w:r w:rsidRPr="00835F5A">
        <w:t>Non-impact printers print the characters without using ribbon. These printers print a complete page at a time so they are also called as Page Printers.</w:t>
      </w:r>
    </w:p>
    <w:p w:rsidR="00070230" w:rsidRPr="00835F5A" w:rsidRDefault="00070230" w:rsidP="00070230">
      <w:pPr>
        <w:pStyle w:val="NormalWeb"/>
        <w:spacing w:before="0" w:beforeAutospacing="0" w:after="0" w:afterAutospacing="0" w:line="360" w:lineRule="atLeast"/>
        <w:ind w:left="48" w:right="48"/>
        <w:jc w:val="both"/>
      </w:pPr>
      <w:r w:rsidRPr="00835F5A">
        <w:t>These printers are of two types</w:t>
      </w:r>
    </w:p>
    <w:p w:rsidR="00070230" w:rsidRPr="00835F5A" w:rsidRDefault="00070230" w:rsidP="00070230">
      <w:pPr>
        <w:numPr>
          <w:ilvl w:val="0"/>
          <w:numId w:val="15"/>
        </w:numPr>
        <w:spacing w:before="100" w:beforeAutospacing="1" w:line="360" w:lineRule="atLeast"/>
      </w:pPr>
      <w:r w:rsidRPr="00835F5A">
        <w:t>Laser Printers</w:t>
      </w:r>
    </w:p>
    <w:p w:rsidR="00070230" w:rsidRPr="00835F5A" w:rsidRDefault="00070230" w:rsidP="00070230">
      <w:pPr>
        <w:numPr>
          <w:ilvl w:val="0"/>
          <w:numId w:val="15"/>
        </w:numPr>
        <w:spacing w:before="100" w:beforeAutospacing="1" w:line="360" w:lineRule="atLeast"/>
      </w:pPr>
      <w:r w:rsidRPr="00835F5A">
        <w:t>Inkjet Printers</w:t>
      </w:r>
    </w:p>
    <w:p w:rsidR="00070230" w:rsidRPr="00835F5A" w:rsidRDefault="00070230" w:rsidP="00070230">
      <w:pPr>
        <w:pStyle w:val="Heading2"/>
        <w:spacing w:before="48" w:line="360" w:lineRule="atLeast"/>
        <w:ind w:right="48"/>
        <w:rPr>
          <w:rFonts w:ascii="Times New Roman" w:eastAsia="Times New Roman" w:hAnsi="Times New Roman" w:cs="Times New Roman"/>
          <w:b w:val="0"/>
          <w:bCs w:val="0"/>
          <w:color w:val="auto"/>
          <w:sz w:val="24"/>
          <w:szCs w:val="24"/>
        </w:rPr>
      </w:pPr>
      <w:r w:rsidRPr="00835F5A">
        <w:rPr>
          <w:rFonts w:ascii="Times New Roman" w:eastAsia="Times New Roman" w:hAnsi="Times New Roman" w:cs="Times New Roman"/>
          <w:b w:val="0"/>
          <w:bCs w:val="0"/>
          <w:color w:val="auto"/>
          <w:sz w:val="24"/>
          <w:szCs w:val="24"/>
        </w:rPr>
        <w:lastRenderedPageBreak/>
        <w:t>Characteristics of Non-impact Printers</w:t>
      </w:r>
    </w:p>
    <w:p w:rsidR="00070230" w:rsidRPr="00835F5A" w:rsidRDefault="00070230" w:rsidP="00070230">
      <w:pPr>
        <w:numPr>
          <w:ilvl w:val="0"/>
          <w:numId w:val="16"/>
        </w:numPr>
        <w:spacing w:before="100" w:beforeAutospacing="1" w:line="360" w:lineRule="atLeast"/>
      </w:pPr>
      <w:r w:rsidRPr="00835F5A">
        <w:t>Faster than impact printers.</w:t>
      </w:r>
    </w:p>
    <w:p w:rsidR="00070230" w:rsidRPr="00835F5A" w:rsidRDefault="00070230" w:rsidP="00070230">
      <w:pPr>
        <w:numPr>
          <w:ilvl w:val="0"/>
          <w:numId w:val="16"/>
        </w:numPr>
        <w:spacing w:before="100" w:beforeAutospacing="1" w:line="360" w:lineRule="atLeast"/>
      </w:pPr>
      <w:r w:rsidRPr="00835F5A">
        <w:t>They are not noisy.</w:t>
      </w:r>
    </w:p>
    <w:p w:rsidR="00070230" w:rsidRPr="00835F5A" w:rsidRDefault="00070230" w:rsidP="00070230">
      <w:pPr>
        <w:numPr>
          <w:ilvl w:val="0"/>
          <w:numId w:val="16"/>
        </w:numPr>
        <w:spacing w:before="100" w:beforeAutospacing="1" w:line="360" w:lineRule="atLeast"/>
      </w:pPr>
      <w:r w:rsidRPr="00835F5A">
        <w:t>High quality.</w:t>
      </w:r>
    </w:p>
    <w:p w:rsidR="00070230" w:rsidRPr="00835F5A" w:rsidRDefault="00070230" w:rsidP="00070230">
      <w:pPr>
        <w:numPr>
          <w:ilvl w:val="0"/>
          <w:numId w:val="16"/>
        </w:numPr>
        <w:spacing w:before="100" w:beforeAutospacing="1" w:after="75" w:line="360" w:lineRule="atLeast"/>
      </w:pPr>
      <w:r w:rsidRPr="00835F5A">
        <w:t>Support many fonts and different character size.</w:t>
      </w:r>
    </w:p>
    <w:p w:rsidR="00070230" w:rsidRPr="00835F5A" w:rsidRDefault="00070230" w:rsidP="00070230">
      <w:pPr>
        <w:pStyle w:val="Heading3"/>
        <w:spacing w:before="48" w:beforeAutospacing="0" w:after="48" w:afterAutospacing="0" w:line="360" w:lineRule="atLeast"/>
        <w:ind w:right="48"/>
        <w:rPr>
          <w:bCs w:val="0"/>
          <w:sz w:val="24"/>
          <w:szCs w:val="24"/>
        </w:rPr>
      </w:pPr>
      <w:r w:rsidRPr="00835F5A">
        <w:rPr>
          <w:bCs w:val="0"/>
          <w:sz w:val="24"/>
          <w:szCs w:val="24"/>
        </w:rPr>
        <w:t>Laser Printers</w:t>
      </w:r>
    </w:p>
    <w:p w:rsidR="00070230" w:rsidRPr="00835F5A" w:rsidRDefault="00070230" w:rsidP="00070230">
      <w:pPr>
        <w:pStyle w:val="NormalWeb"/>
        <w:spacing w:before="0" w:beforeAutospacing="0" w:after="240" w:afterAutospacing="0" w:line="360" w:lineRule="atLeast"/>
        <w:ind w:left="48" w:right="48"/>
        <w:jc w:val="both"/>
      </w:pPr>
      <w:r w:rsidRPr="00835F5A">
        <w:t>These are non-impact page printers. They use laser lights to produce the dots needed to form the characters to be printed on a page.</w:t>
      </w:r>
    </w:p>
    <w:p w:rsidR="00070230" w:rsidRPr="00377D86" w:rsidRDefault="00070230" w:rsidP="00070230">
      <w:pPr>
        <w:pStyle w:val="NormalWeb"/>
        <w:spacing w:before="0" w:beforeAutospacing="0" w:after="0" w:afterAutospacing="0"/>
        <w:ind w:right="48"/>
        <w:jc w:val="both"/>
        <w:rPr>
          <w:b/>
        </w:rPr>
      </w:pPr>
      <w:r w:rsidRPr="00377D86">
        <w:rPr>
          <w:b/>
        </w:rPr>
        <w:t>Advantages</w:t>
      </w:r>
    </w:p>
    <w:p w:rsidR="00070230" w:rsidRPr="00835F5A" w:rsidRDefault="00070230" w:rsidP="00070230">
      <w:pPr>
        <w:numPr>
          <w:ilvl w:val="0"/>
          <w:numId w:val="17"/>
        </w:numPr>
        <w:spacing w:before="100" w:beforeAutospacing="1" w:after="75"/>
      </w:pPr>
      <w:r w:rsidRPr="00835F5A">
        <w:t>Very high speed</w:t>
      </w:r>
    </w:p>
    <w:p w:rsidR="00070230" w:rsidRPr="00835F5A" w:rsidRDefault="00070230" w:rsidP="00070230">
      <w:pPr>
        <w:numPr>
          <w:ilvl w:val="0"/>
          <w:numId w:val="17"/>
        </w:numPr>
        <w:spacing w:before="100" w:beforeAutospacing="1" w:after="75"/>
      </w:pPr>
      <w:r w:rsidRPr="00835F5A">
        <w:t>Very high quality output</w:t>
      </w:r>
    </w:p>
    <w:p w:rsidR="00070230" w:rsidRPr="00835F5A" w:rsidRDefault="00070230" w:rsidP="00070230">
      <w:pPr>
        <w:numPr>
          <w:ilvl w:val="0"/>
          <w:numId w:val="17"/>
        </w:numPr>
        <w:spacing w:before="100" w:beforeAutospacing="1" w:after="75"/>
      </w:pPr>
      <w:r w:rsidRPr="00835F5A">
        <w:t>Give good graphics quality</w:t>
      </w:r>
    </w:p>
    <w:p w:rsidR="00070230" w:rsidRPr="00835F5A" w:rsidRDefault="00070230" w:rsidP="00070230">
      <w:pPr>
        <w:numPr>
          <w:ilvl w:val="0"/>
          <w:numId w:val="17"/>
        </w:numPr>
        <w:spacing w:before="100" w:beforeAutospacing="1" w:after="75"/>
      </w:pPr>
      <w:r w:rsidRPr="00835F5A">
        <w:t>Support many fonts and different character size</w:t>
      </w:r>
    </w:p>
    <w:p w:rsidR="00070230" w:rsidRPr="00377D86" w:rsidRDefault="00070230" w:rsidP="00070230">
      <w:pPr>
        <w:pStyle w:val="NormalWeb"/>
        <w:spacing w:before="0" w:beforeAutospacing="0" w:after="0" w:afterAutospacing="0" w:line="360" w:lineRule="atLeast"/>
        <w:ind w:right="48"/>
        <w:jc w:val="both"/>
        <w:rPr>
          <w:b/>
        </w:rPr>
      </w:pPr>
      <w:r w:rsidRPr="00377D86">
        <w:rPr>
          <w:b/>
        </w:rPr>
        <w:t>Disadvantages</w:t>
      </w:r>
    </w:p>
    <w:p w:rsidR="00070230" w:rsidRPr="00835F5A" w:rsidRDefault="00070230" w:rsidP="00070230">
      <w:pPr>
        <w:pStyle w:val="NormalWeb"/>
        <w:numPr>
          <w:ilvl w:val="0"/>
          <w:numId w:val="18"/>
        </w:numPr>
        <w:spacing w:before="0" w:beforeAutospacing="0" w:after="0" w:afterAutospacing="0"/>
        <w:ind w:left="768" w:right="48"/>
        <w:jc w:val="both"/>
      </w:pPr>
      <w:r>
        <w:t>Expensive</w:t>
      </w:r>
    </w:p>
    <w:p w:rsidR="00070230" w:rsidRPr="00835F5A" w:rsidRDefault="00070230" w:rsidP="00070230">
      <w:pPr>
        <w:pStyle w:val="NormalWeb"/>
        <w:numPr>
          <w:ilvl w:val="0"/>
          <w:numId w:val="18"/>
        </w:numPr>
        <w:spacing w:before="0" w:beforeAutospacing="0" w:after="0" w:afterAutospacing="0"/>
        <w:ind w:left="768" w:right="48"/>
        <w:jc w:val="both"/>
      </w:pPr>
      <w:r w:rsidRPr="00835F5A">
        <w:t xml:space="preserve">Cannot be used to produce multiple copies of </w:t>
      </w:r>
      <w:r>
        <w:t>a document in a single printing</w:t>
      </w:r>
    </w:p>
    <w:p w:rsidR="00070230" w:rsidRPr="00835F5A" w:rsidRDefault="00070230" w:rsidP="00070230">
      <w:pPr>
        <w:pStyle w:val="Heading3"/>
        <w:spacing w:before="48" w:beforeAutospacing="0" w:after="48" w:afterAutospacing="0" w:line="360" w:lineRule="atLeast"/>
        <w:ind w:right="48"/>
        <w:rPr>
          <w:bCs w:val="0"/>
          <w:sz w:val="24"/>
          <w:szCs w:val="24"/>
        </w:rPr>
      </w:pPr>
      <w:r w:rsidRPr="00835F5A">
        <w:rPr>
          <w:bCs w:val="0"/>
          <w:sz w:val="24"/>
          <w:szCs w:val="24"/>
        </w:rPr>
        <w:t>Inkjet Printers</w:t>
      </w:r>
    </w:p>
    <w:p w:rsidR="00070230" w:rsidRPr="00835F5A" w:rsidRDefault="00070230" w:rsidP="00070230">
      <w:pPr>
        <w:pStyle w:val="NormalWeb"/>
        <w:spacing w:before="0" w:beforeAutospacing="0" w:after="240" w:afterAutospacing="0" w:line="360" w:lineRule="atLeast"/>
        <w:ind w:left="48" w:right="48"/>
        <w:jc w:val="both"/>
      </w:pPr>
      <w:r w:rsidRPr="00835F5A">
        <w:t>Inkjet printers are non-impact character printers based on a relatively new technology. They print characters by spraying small drops of ink onto paper. Inkjet printers produce high quality output with presentable features.</w:t>
      </w:r>
    </w:p>
    <w:p w:rsidR="00070230" w:rsidRPr="00835F5A" w:rsidRDefault="00070230" w:rsidP="00070230">
      <w:pPr>
        <w:pStyle w:val="NormalWeb"/>
        <w:spacing w:before="0" w:beforeAutospacing="0" w:after="240" w:afterAutospacing="0" w:line="360" w:lineRule="atLeast"/>
        <w:ind w:left="48" w:right="48"/>
        <w:jc w:val="both"/>
      </w:pPr>
      <w:r w:rsidRPr="00835F5A">
        <w:t>They make less noise because no hammering is done and these have many styles of printing modes available. Color printing is also possible. Some models of Inkjet printers can produce multiple copies of printing also.</w:t>
      </w:r>
    </w:p>
    <w:p w:rsidR="00070230" w:rsidRPr="00377D86" w:rsidRDefault="00070230" w:rsidP="00070230">
      <w:pPr>
        <w:pStyle w:val="NormalWeb"/>
        <w:spacing w:before="0" w:beforeAutospacing="0" w:after="0" w:afterAutospacing="0" w:line="0" w:lineRule="atLeast"/>
        <w:ind w:right="48"/>
        <w:jc w:val="both"/>
        <w:rPr>
          <w:b/>
        </w:rPr>
      </w:pPr>
      <w:r w:rsidRPr="00377D86">
        <w:rPr>
          <w:b/>
        </w:rPr>
        <w:t>Advantages</w:t>
      </w:r>
    </w:p>
    <w:p w:rsidR="00070230" w:rsidRPr="00835F5A" w:rsidRDefault="00070230" w:rsidP="00070230">
      <w:pPr>
        <w:numPr>
          <w:ilvl w:val="0"/>
          <w:numId w:val="19"/>
        </w:numPr>
        <w:spacing w:before="100" w:beforeAutospacing="1" w:after="75" w:line="0" w:lineRule="atLeast"/>
      </w:pPr>
      <w:r w:rsidRPr="00835F5A">
        <w:t>High quality printing</w:t>
      </w:r>
    </w:p>
    <w:p w:rsidR="00070230" w:rsidRPr="00835F5A" w:rsidRDefault="00070230" w:rsidP="00070230">
      <w:pPr>
        <w:numPr>
          <w:ilvl w:val="0"/>
          <w:numId w:val="19"/>
        </w:numPr>
        <w:spacing w:before="100" w:beforeAutospacing="1" w:after="75" w:line="360" w:lineRule="atLeast"/>
      </w:pPr>
      <w:r w:rsidRPr="00835F5A">
        <w:t>More reliable</w:t>
      </w:r>
    </w:p>
    <w:p w:rsidR="00070230" w:rsidRPr="00377D86" w:rsidRDefault="00070230" w:rsidP="00070230">
      <w:pPr>
        <w:pStyle w:val="NormalWeb"/>
        <w:spacing w:before="240" w:beforeAutospacing="0" w:after="0" w:afterAutospacing="0" w:line="360" w:lineRule="atLeast"/>
        <w:ind w:right="48"/>
        <w:jc w:val="both"/>
        <w:rPr>
          <w:b/>
        </w:rPr>
      </w:pPr>
      <w:r w:rsidRPr="00377D86">
        <w:rPr>
          <w:b/>
        </w:rPr>
        <w:t>Disadvantages</w:t>
      </w:r>
    </w:p>
    <w:p w:rsidR="00070230" w:rsidRPr="00835F5A" w:rsidRDefault="00070230" w:rsidP="00070230">
      <w:pPr>
        <w:numPr>
          <w:ilvl w:val="0"/>
          <w:numId w:val="20"/>
        </w:numPr>
        <w:spacing w:before="240" w:after="75" w:line="360" w:lineRule="atLeast"/>
      </w:pPr>
      <w:r w:rsidRPr="00835F5A">
        <w:t>Expensive as cost per page is high</w:t>
      </w:r>
    </w:p>
    <w:p w:rsidR="00070230" w:rsidRDefault="00070230" w:rsidP="00070230">
      <w:pPr>
        <w:numPr>
          <w:ilvl w:val="0"/>
          <w:numId w:val="20"/>
        </w:numPr>
        <w:spacing w:before="100" w:beforeAutospacing="1" w:after="75" w:line="360" w:lineRule="atLeast"/>
      </w:pPr>
      <w:r w:rsidRPr="00835F5A">
        <w:t>Slow as compared to laser printer</w:t>
      </w:r>
    </w:p>
    <w:p w:rsidR="00070230" w:rsidRPr="00977EB1" w:rsidRDefault="00070230" w:rsidP="00070230">
      <w:pPr>
        <w:pStyle w:val="NormalWeb"/>
        <w:spacing w:before="240" w:beforeAutospacing="0" w:after="0" w:afterAutospacing="0" w:line="360" w:lineRule="atLeast"/>
        <w:ind w:right="48"/>
        <w:jc w:val="both"/>
        <w:rPr>
          <w:b/>
        </w:rPr>
      </w:pPr>
      <w:r w:rsidRPr="00977EB1">
        <w:rPr>
          <w:b/>
        </w:rPr>
        <w:lastRenderedPageBreak/>
        <w:t>Scanners</w:t>
      </w:r>
    </w:p>
    <w:p w:rsidR="00070230" w:rsidRDefault="00070230" w:rsidP="00070230">
      <w:pPr>
        <w:pStyle w:val="NormalWeb"/>
        <w:shd w:val="clear" w:color="auto" w:fill="FFFFFF"/>
        <w:spacing w:before="120" w:beforeAutospacing="0" w:after="120" w:afterAutospacing="0" w:line="336" w:lineRule="atLeast"/>
        <w:rPr>
          <w:rFonts w:ascii="Arial" w:hAnsi="Arial" w:cs="Arial"/>
          <w:color w:val="252525"/>
          <w:sz w:val="21"/>
          <w:szCs w:val="21"/>
        </w:rPr>
      </w:pPr>
      <w:r>
        <w:rPr>
          <w:rFonts w:ascii="Arial" w:hAnsi="Arial" w:cs="Arial"/>
          <w:color w:val="252525"/>
          <w:sz w:val="21"/>
          <w:szCs w:val="21"/>
        </w:rPr>
        <w:t>The four common scanner types are: Flatbed, Sheet-fed, Handheld, and Drum scanners.</w:t>
      </w:r>
    </w:p>
    <w:p w:rsidR="00070230" w:rsidRDefault="00070230" w:rsidP="00070230">
      <w:pPr>
        <w:pStyle w:val="NormalWeb"/>
        <w:spacing w:before="0" w:beforeAutospacing="0" w:after="240" w:afterAutospacing="0"/>
        <w:ind w:left="48" w:right="48"/>
        <w:jc w:val="both"/>
        <w:rPr>
          <w:b/>
        </w:rPr>
      </w:pPr>
      <w:r w:rsidRPr="00977EB1">
        <w:rPr>
          <w:b/>
        </w:rPr>
        <w:t>Flatbed Scanners</w:t>
      </w:r>
    </w:p>
    <w:p w:rsidR="00070230" w:rsidRDefault="00070230" w:rsidP="00070230">
      <w:pPr>
        <w:pStyle w:val="NormalWeb"/>
        <w:spacing w:before="0" w:beforeAutospacing="0" w:after="240" w:afterAutospacing="0" w:line="276" w:lineRule="auto"/>
        <w:ind w:left="48" w:right="48"/>
        <w:jc w:val="both"/>
      </w:pPr>
      <w:r w:rsidRPr="00977EB1">
        <w:t>Flatbed scanners are some of the most commonly used scanners as it has both home and office functions. The way they scan documents is that a mechanism rolls under the document to obtain the image. For businesses that have a need for high processing abilities, the flatbed scanner can scan any number of documents with a click of a button.</w:t>
      </w:r>
    </w:p>
    <w:p w:rsidR="00070230" w:rsidRPr="0051515F" w:rsidRDefault="00070230" w:rsidP="0051515F">
      <w:pPr>
        <w:pStyle w:val="NormalWeb"/>
        <w:spacing w:before="0" w:beforeAutospacing="0" w:after="240" w:afterAutospacing="0"/>
        <w:ind w:left="48" w:right="48"/>
        <w:jc w:val="both"/>
        <w:rPr>
          <w:b/>
        </w:rPr>
      </w:pPr>
      <w:r w:rsidRPr="0051515F">
        <w:rPr>
          <w:b/>
        </w:rPr>
        <w:t>Sheet-Fed Scanners</w:t>
      </w:r>
    </w:p>
    <w:p w:rsidR="00070230" w:rsidRDefault="00070230" w:rsidP="00070230">
      <w:pPr>
        <w:shd w:val="clear" w:color="auto" w:fill="FFFFFF"/>
        <w:spacing w:after="24" w:line="276" w:lineRule="auto"/>
        <w:jc w:val="both"/>
      </w:pPr>
      <w:r w:rsidRPr="00977EB1">
        <w:t>Sheet-fed is a type of scanner works like a flatbed scanner except that the image is fed through the scanner and moves along the beam to be read rather than the beam moving. This type is not useful for books, but only single sheets. The aforementioned scanner types are the most common types of scanners used in homes and small offices.</w:t>
      </w:r>
    </w:p>
    <w:p w:rsidR="00070230" w:rsidRDefault="00070230" w:rsidP="00070230">
      <w:pPr>
        <w:shd w:val="clear" w:color="auto" w:fill="FFFFFF"/>
        <w:spacing w:after="24" w:line="336" w:lineRule="atLeast"/>
        <w:jc w:val="both"/>
      </w:pPr>
    </w:p>
    <w:p w:rsidR="00070230" w:rsidRPr="0051515F" w:rsidRDefault="00070230" w:rsidP="0051515F">
      <w:pPr>
        <w:pStyle w:val="NormalWeb"/>
        <w:spacing w:before="0" w:beforeAutospacing="0" w:after="240" w:afterAutospacing="0"/>
        <w:ind w:left="48" w:right="48"/>
        <w:jc w:val="both"/>
        <w:rPr>
          <w:b/>
        </w:rPr>
      </w:pPr>
      <w:r w:rsidRPr="0051515F">
        <w:rPr>
          <w:b/>
        </w:rPr>
        <w:t>Integrated Scanners</w:t>
      </w:r>
    </w:p>
    <w:p w:rsidR="00070230" w:rsidRDefault="00070230" w:rsidP="00070230">
      <w:pPr>
        <w:shd w:val="clear" w:color="auto" w:fill="FFFFFF"/>
        <w:spacing w:after="24" w:line="276" w:lineRule="auto"/>
        <w:jc w:val="both"/>
      </w:pPr>
      <w:r w:rsidRPr="00730D2C">
        <w:t>Integrated scanners are becoming one of the most modern types of scanners when it comes to obtaining images. ATMs feature this type of built-in scanner for check-processing and approval.</w:t>
      </w:r>
    </w:p>
    <w:p w:rsidR="00070230" w:rsidRDefault="00070230" w:rsidP="00070230">
      <w:pPr>
        <w:shd w:val="clear" w:color="auto" w:fill="FFFFFF"/>
        <w:spacing w:after="24" w:line="276" w:lineRule="auto"/>
        <w:jc w:val="both"/>
      </w:pPr>
    </w:p>
    <w:p w:rsidR="00070230" w:rsidRPr="0051515F" w:rsidRDefault="00070230" w:rsidP="0051515F">
      <w:pPr>
        <w:pStyle w:val="NormalWeb"/>
        <w:spacing w:before="0" w:beforeAutospacing="0" w:after="240" w:afterAutospacing="0"/>
        <w:ind w:left="48" w:right="48"/>
        <w:jc w:val="both"/>
        <w:rPr>
          <w:b/>
        </w:rPr>
      </w:pPr>
      <w:r w:rsidRPr="0051515F">
        <w:rPr>
          <w:b/>
        </w:rPr>
        <w:t>Drum Scanners</w:t>
      </w:r>
    </w:p>
    <w:p w:rsidR="00070230" w:rsidRPr="00730D2C" w:rsidRDefault="00070230" w:rsidP="00070230">
      <w:pPr>
        <w:shd w:val="clear" w:color="auto" w:fill="FFFFFF"/>
        <w:spacing w:after="24" w:line="276" w:lineRule="auto"/>
        <w:jc w:val="both"/>
      </w:pPr>
      <w:r w:rsidRPr="00730D2C">
        <w:t xml:space="preserve">These types of scanners are used mainly for capturing a picture and producing at a very high resolution rate. There are only a few companies that make these scanners, considering the high cost of producing a scanner </w:t>
      </w:r>
      <w:r w:rsidR="004B479E">
        <w:t xml:space="preserve">such as this. It is considered </w:t>
      </w:r>
      <w:r w:rsidRPr="00730D2C">
        <w:t>a tremendous upgrade to a regular flatbed scanner.</w:t>
      </w:r>
    </w:p>
    <w:p w:rsidR="00070230" w:rsidRDefault="00070230" w:rsidP="00070230">
      <w:pPr>
        <w:shd w:val="clear" w:color="auto" w:fill="FFFFFF"/>
        <w:spacing w:after="24" w:line="336" w:lineRule="atLeast"/>
        <w:jc w:val="both"/>
      </w:pPr>
    </w:p>
    <w:p w:rsidR="00070230" w:rsidRPr="0051515F" w:rsidRDefault="00070230" w:rsidP="0051515F">
      <w:pPr>
        <w:pStyle w:val="NormalWeb"/>
        <w:spacing w:before="0" w:beforeAutospacing="0" w:after="240" w:afterAutospacing="0"/>
        <w:ind w:left="48" w:right="48"/>
        <w:jc w:val="both"/>
        <w:rPr>
          <w:b/>
        </w:rPr>
      </w:pPr>
      <w:r w:rsidRPr="0051515F">
        <w:rPr>
          <w:b/>
        </w:rPr>
        <w:t>Portable Scanners</w:t>
      </w:r>
    </w:p>
    <w:p w:rsidR="00070230" w:rsidRPr="00A269C1" w:rsidRDefault="00070230" w:rsidP="00070230">
      <w:pPr>
        <w:shd w:val="clear" w:color="auto" w:fill="FFFFFF"/>
        <w:spacing w:after="24" w:line="276" w:lineRule="auto"/>
        <w:jc w:val="both"/>
      </w:pPr>
      <w:r w:rsidRPr="00730D2C">
        <w:t>Portable scanners are designed to capture text and other data while you are on the go. The scanner is powered by batteries and once you scan the text, the content is stored on the portable scanner. Once you get home, you can transfer the content to a computer. Transferring to your computer is done by using a cable or a wireless connection.</w:t>
      </w:r>
    </w:p>
    <w:p w:rsidR="00070230" w:rsidRDefault="00070230" w:rsidP="00070230">
      <w:pPr>
        <w:autoSpaceDE w:val="0"/>
        <w:autoSpaceDN w:val="0"/>
        <w:adjustRightInd w:val="0"/>
        <w:spacing w:before="240"/>
        <w:jc w:val="center"/>
        <w:rPr>
          <w:b/>
          <w:color w:val="000000"/>
          <w:sz w:val="28"/>
          <w:szCs w:val="28"/>
        </w:rPr>
      </w:pPr>
    </w:p>
    <w:p w:rsidR="00070230" w:rsidRDefault="00070230" w:rsidP="00070230">
      <w:pPr>
        <w:autoSpaceDE w:val="0"/>
        <w:autoSpaceDN w:val="0"/>
        <w:adjustRightInd w:val="0"/>
        <w:spacing w:before="240"/>
        <w:jc w:val="center"/>
        <w:rPr>
          <w:b/>
          <w:color w:val="000000"/>
          <w:sz w:val="28"/>
          <w:szCs w:val="28"/>
        </w:rPr>
      </w:pPr>
    </w:p>
    <w:p w:rsidR="00070230" w:rsidRDefault="00070230" w:rsidP="00070230">
      <w:pPr>
        <w:autoSpaceDE w:val="0"/>
        <w:autoSpaceDN w:val="0"/>
        <w:adjustRightInd w:val="0"/>
        <w:spacing w:before="240"/>
        <w:jc w:val="center"/>
        <w:rPr>
          <w:b/>
          <w:color w:val="000000"/>
          <w:sz w:val="28"/>
          <w:szCs w:val="28"/>
        </w:rPr>
      </w:pPr>
    </w:p>
    <w:p w:rsidR="00070230" w:rsidRDefault="00070230" w:rsidP="00070230">
      <w:pPr>
        <w:autoSpaceDE w:val="0"/>
        <w:autoSpaceDN w:val="0"/>
        <w:adjustRightInd w:val="0"/>
        <w:spacing w:before="240"/>
        <w:jc w:val="center"/>
        <w:rPr>
          <w:b/>
          <w:color w:val="000000"/>
          <w:sz w:val="28"/>
          <w:szCs w:val="28"/>
        </w:rPr>
      </w:pPr>
    </w:p>
    <w:p w:rsidR="00070230" w:rsidRPr="00F0659E" w:rsidRDefault="00070230" w:rsidP="00070230">
      <w:pPr>
        <w:autoSpaceDE w:val="0"/>
        <w:autoSpaceDN w:val="0"/>
        <w:adjustRightInd w:val="0"/>
        <w:spacing w:before="240"/>
        <w:jc w:val="center"/>
        <w:rPr>
          <w:b/>
          <w:color w:val="000000"/>
          <w:sz w:val="28"/>
          <w:szCs w:val="28"/>
        </w:rPr>
      </w:pPr>
      <w:r>
        <w:rPr>
          <w:b/>
          <w:color w:val="000000"/>
          <w:sz w:val="28"/>
          <w:szCs w:val="28"/>
        </w:rPr>
        <w:t>Lab Tasks</w:t>
      </w:r>
    </w:p>
    <w:p w:rsidR="00070230" w:rsidRPr="00F0659E" w:rsidRDefault="001610B4" w:rsidP="00070230">
      <w:pPr>
        <w:pStyle w:val="ListParagraph"/>
        <w:numPr>
          <w:ilvl w:val="0"/>
          <w:numId w:val="1"/>
        </w:numPr>
        <w:autoSpaceDE w:val="0"/>
        <w:autoSpaceDN w:val="0"/>
        <w:adjustRightInd w:val="0"/>
        <w:jc w:val="both"/>
      </w:pPr>
      <w:r>
        <w:t>I</w:t>
      </w:r>
      <w:r w:rsidR="00070230">
        <w:t>nstall the drivers of a</w:t>
      </w:r>
      <w:r>
        <w:t xml:space="preserve"> printer and a scanner</w:t>
      </w:r>
      <w:r w:rsidR="00070230">
        <w:t>.</w:t>
      </w:r>
    </w:p>
    <w:p w:rsidR="00070230" w:rsidRDefault="001610B4" w:rsidP="00070230">
      <w:pPr>
        <w:pStyle w:val="ListParagraph"/>
        <w:numPr>
          <w:ilvl w:val="0"/>
          <w:numId w:val="1"/>
        </w:numPr>
        <w:autoSpaceDE w:val="0"/>
        <w:autoSpaceDN w:val="0"/>
        <w:adjustRightInd w:val="0"/>
        <w:jc w:val="both"/>
      </w:pPr>
      <w:r>
        <w:t>Write all the steps to scan a document and then print that document with pics</w:t>
      </w:r>
      <w:r w:rsidR="00070230">
        <w:t>.</w:t>
      </w:r>
    </w:p>
    <w:p w:rsidR="00C450AD" w:rsidRDefault="003058D3" w:rsidP="00070230">
      <w:pPr>
        <w:pStyle w:val="ListParagraph"/>
        <w:numPr>
          <w:ilvl w:val="0"/>
          <w:numId w:val="1"/>
        </w:numPr>
        <w:autoSpaceDE w:val="0"/>
        <w:autoSpaceDN w:val="0"/>
        <w:adjustRightInd w:val="0"/>
        <w:jc w:val="both"/>
      </w:pPr>
      <w:r>
        <w:t>(Online Research</w:t>
      </w:r>
      <w:bookmarkStart w:id="0" w:name="_GoBack"/>
      <w:bookmarkEnd w:id="0"/>
      <w:r>
        <w:t>)</w:t>
      </w:r>
      <w:r w:rsidR="00C450AD">
        <w:t xml:space="preserve">What is fragmentation? Write all steps to do fragmentation on your PC’s. </w:t>
      </w:r>
    </w:p>
    <w:p w:rsidR="00070230" w:rsidRPr="00F0659E" w:rsidRDefault="00070230" w:rsidP="00070230">
      <w:pPr>
        <w:autoSpaceDE w:val="0"/>
        <w:autoSpaceDN w:val="0"/>
        <w:adjustRightInd w:val="0"/>
        <w:spacing w:before="240"/>
        <w:rPr>
          <w:b/>
          <w:sz w:val="28"/>
          <w:szCs w:val="28"/>
        </w:rPr>
      </w:pPr>
      <w:r w:rsidRPr="00F0659E">
        <w:rPr>
          <w:b/>
          <w:sz w:val="28"/>
          <w:szCs w:val="28"/>
        </w:rPr>
        <w:t>Conclusion</w:t>
      </w:r>
    </w:p>
    <w:p w:rsidR="00070230" w:rsidRDefault="00070230" w:rsidP="00070230">
      <w:pPr>
        <w:autoSpaceDE w:val="0"/>
        <w:autoSpaceDN w:val="0"/>
        <w:adjustRightInd w:val="0"/>
        <w:spacing w:before="240"/>
        <w:rPr>
          <w:b/>
          <w:sz w:val="28"/>
          <w:szCs w:val="28"/>
        </w:rPr>
      </w:pPr>
      <w:r w:rsidRPr="00F0659E">
        <w:rPr>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w:t>
      </w:r>
    </w:p>
    <w:p w:rsidR="005C32E6" w:rsidRPr="00070230" w:rsidRDefault="005C32E6" w:rsidP="00070230"/>
    <w:sectPr w:rsidR="005C32E6" w:rsidRPr="00070230" w:rsidSect="00791412">
      <w:headerReference w:type="default" r:id="rId8"/>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942" w:rsidRDefault="00FF7942" w:rsidP="00711FF0">
      <w:r>
        <w:separator/>
      </w:r>
    </w:p>
  </w:endnote>
  <w:endnote w:type="continuationSeparator" w:id="0">
    <w:p w:rsidR="00FF7942" w:rsidRDefault="00FF7942"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711FF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3058D3">
      <w:rPr>
        <w:noProof/>
        <w:color w:val="404040" w:themeColor="text1" w:themeTint="BF"/>
      </w:rPr>
      <w:t>4</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942" w:rsidRDefault="00FF7942" w:rsidP="00711FF0">
      <w:r>
        <w:separator/>
      </w:r>
    </w:p>
  </w:footnote>
  <w:footnote w:type="continuationSeparator" w:id="0">
    <w:p w:rsidR="00FF7942" w:rsidRDefault="00FF7942"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FF4D04"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rsidR="00FC1BE0">
      <w:t>Fall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F21E9"/>
    <w:multiLevelType w:val="multilevel"/>
    <w:tmpl w:val="511E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23575"/>
    <w:multiLevelType w:val="multilevel"/>
    <w:tmpl w:val="07EE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F8B4A93"/>
    <w:multiLevelType w:val="multilevel"/>
    <w:tmpl w:val="6C4A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6B21CB"/>
    <w:multiLevelType w:val="hybridMultilevel"/>
    <w:tmpl w:val="50BA7FA6"/>
    <w:lvl w:ilvl="0" w:tplc="04090001">
      <w:start w:val="1"/>
      <w:numFmt w:val="bullet"/>
      <w:lvlText w:val=""/>
      <w:lvlJc w:val="left"/>
      <w:pPr>
        <w:tabs>
          <w:tab w:val="num" w:pos="1080"/>
        </w:tabs>
        <w:ind w:left="1080" w:hanging="360"/>
      </w:pPr>
      <w:rPr>
        <w:rFonts w:ascii="Symbol" w:hAnsi="Symbol" w:hint="default"/>
        <w:b/>
        <w:bCs/>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nsid w:val="326503A2"/>
    <w:multiLevelType w:val="multilevel"/>
    <w:tmpl w:val="F5F4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25F67E1"/>
    <w:multiLevelType w:val="multilevel"/>
    <w:tmpl w:val="BA32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5BB4A31"/>
    <w:multiLevelType w:val="hybridMultilevel"/>
    <w:tmpl w:val="100A9FF6"/>
    <w:lvl w:ilvl="0" w:tplc="04090001">
      <w:start w:val="1"/>
      <w:numFmt w:val="bullet"/>
      <w:lvlText w:val=""/>
      <w:lvlJc w:val="left"/>
      <w:pPr>
        <w:tabs>
          <w:tab w:val="num" w:pos="360"/>
        </w:tabs>
        <w:ind w:left="720" w:hanging="360"/>
      </w:pPr>
      <w:rPr>
        <w:rFonts w:ascii="Symbol" w:hAnsi="Symbol"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nsid w:val="484F4FC6"/>
    <w:multiLevelType w:val="multilevel"/>
    <w:tmpl w:val="5800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E0D20EB"/>
    <w:multiLevelType w:val="multilevel"/>
    <w:tmpl w:val="07E2C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2666BC3"/>
    <w:multiLevelType w:val="multilevel"/>
    <w:tmpl w:val="1C78AE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3303003"/>
    <w:multiLevelType w:val="multilevel"/>
    <w:tmpl w:val="84E0116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3826B76"/>
    <w:multiLevelType w:val="multilevel"/>
    <w:tmpl w:val="DB9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8F39C1"/>
    <w:multiLevelType w:val="multilevel"/>
    <w:tmpl w:val="E5E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6542D8B"/>
    <w:multiLevelType w:val="multilevel"/>
    <w:tmpl w:val="D390B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CF560BF"/>
    <w:multiLevelType w:val="multilevel"/>
    <w:tmpl w:val="7C86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EEE48F9"/>
    <w:multiLevelType w:val="multilevel"/>
    <w:tmpl w:val="8B5E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4"/>
  </w:num>
  <w:num w:numId="3">
    <w:abstractNumId w:val="17"/>
  </w:num>
  <w:num w:numId="4">
    <w:abstractNumId w:val="1"/>
  </w:num>
  <w:num w:numId="5">
    <w:abstractNumId w:val="5"/>
  </w:num>
  <w:num w:numId="6">
    <w:abstractNumId w:val="8"/>
  </w:num>
  <w:num w:numId="7">
    <w:abstractNumId w:val="11"/>
  </w:num>
  <w:num w:numId="8">
    <w:abstractNumId w:val="6"/>
  </w:num>
  <w:num w:numId="9">
    <w:abstractNumId w:val="9"/>
  </w:num>
  <w:num w:numId="10">
    <w:abstractNumId w:val="4"/>
  </w:num>
  <w:num w:numId="11">
    <w:abstractNumId w:val="7"/>
  </w:num>
  <w:num w:numId="12">
    <w:abstractNumId w:val="2"/>
  </w:num>
  <w:num w:numId="13">
    <w:abstractNumId w:val="15"/>
  </w:num>
  <w:num w:numId="14">
    <w:abstractNumId w:val="10"/>
  </w:num>
  <w:num w:numId="15">
    <w:abstractNumId w:val="13"/>
  </w:num>
  <w:num w:numId="16">
    <w:abstractNumId w:val="0"/>
  </w:num>
  <w:num w:numId="17">
    <w:abstractNumId w:val="12"/>
  </w:num>
  <w:num w:numId="18">
    <w:abstractNumId w:val="18"/>
  </w:num>
  <w:num w:numId="19">
    <w:abstractNumId w:val="16"/>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0MDA3NDE2NTY2MjRQ0lEKTi0uzszPAykwqgUAmf4L5iwAAAA="/>
  </w:docVars>
  <w:rsids>
    <w:rsidRoot w:val="00FE1583"/>
    <w:rsid w:val="00002B50"/>
    <w:rsid w:val="00070230"/>
    <w:rsid w:val="00070CFF"/>
    <w:rsid w:val="001610B4"/>
    <w:rsid w:val="00177E6E"/>
    <w:rsid w:val="001B6A88"/>
    <w:rsid w:val="00304D8B"/>
    <w:rsid w:val="003058D3"/>
    <w:rsid w:val="00453084"/>
    <w:rsid w:val="00466ED2"/>
    <w:rsid w:val="004B479E"/>
    <w:rsid w:val="0051515F"/>
    <w:rsid w:val="005C32E6"/>
    <w:rsid w:val="006B7E79"/>
    <w:rsid w:val="006C05EC"/>
    <w:rsid w:val="0071003B"/>
    <w:rsid w:val="00711FF0"/>
    <w:rsid w:val="00717194"/>
    <w:rsid w:val="00790E96"/>
    <w:rsid w:val="00791412"/>
    <w:rsid w:val="00864905"/>
    <w:rsid w:val="008F554F"/>
    <w:rsid w:val="009C7AD3"/>
    <w:rsid w:val="00AB1EA8"/>
    <w:rsid w:val="00AE3E10"/>
    <w:rsid w:val="00B253EC"/>
    <w:rsid w:val="00B366D1"/>
    <w:rsid w:val="00B94639"/>
    <w:rsid w:val="00B9709F"/>
    <w:rsid w:val="00BB2F63"/>
    <w:rsid w:val="00BC070D"/>
    <w:rsid w:val="00BE19CE"/>
    <w:rsid w:val="00C450AD"/>
    <w:rsid w:val="00C57C2E"/>
    <w:rsid w:val="00DD1328"/>
    <w:rsid w:val="00E30BA6"/>
    <w:rsid w:val="00E32C2A"/>
    <w:rsid w:val="00E430CF"/>
    <w:rsid w:val="00F52412"/>
    <w:rsid w:val="00FC1BE0"/>
    <w:rsid w:val="00FE1583"/>
    <w:rsid w:val="00FF4D04"/>
    <w:rsid w:val="00FF79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7023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070230"/>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07023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 w:type="character" w:customStyle="1" w:styleId="Heading2Char">
    <w:name w:val="Heading 2 Char"/>
    <w:basedOn w:val="DefaultParagraphFont"/>
    <w:link w:val="Heading2"/>
    <w:uiPriority w:val="9"/>
    <w:rsid w:val="0007023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07023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0230"/>
    <w:rPr>
      <w:rFonts w:ascii="Times New Roman" w:eastAsia="Times New Roman" w:hAnsi="Times New Roman" w:cs="Times New Roman"/>
      <w:b/>
      <w:bCs/>
      <w:sz w:val="24"/>
      <w:szCs w:val="24"/>
    </w:rPr>
  </w:style>
  <w:style w:type="paragraph" w:styleId="NormalWeb">
    <w:name w:val="Normal (Web)"/>
    <w:basedOn w:val="Normal"/>
    <w:uiPriority w:val="99"/>
    <w:unhideWhenUsed/>
    <w:rsid w:val="0007023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8E888A-A5F6-4B7A-BBC0-CC6CB1D13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834</Words>
  <Characters>4739</Characters>
  <Application>Microsoft Office Word</Application>
  <DocSecurity>0</DocSecurity>
  <Lines>13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Webmaster</cp:lastModifiedBy>
  <cp:revision>48</cp:revision>
  <dcterms:created xsi:type="dcterms:W3CDTF">2018-10-09T04:43:00Z</dcterms:created>
  <dcterms:modified xsi:type="dcterms:W3CDTF">2022-12-2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56831e1333e27ef5a09a721abf4e3a93ddc314af4efa51145b7f0637295f67</vt:lpwstr>
  </property>
</Properties>
</file>